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1E885F8" w:rsidR="0000007A" w:rsidRPr="00DE7D30" w:rsidRDefault="004D545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D545D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FB95F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D545D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241656">
              <w:rPr>
                <w:rFonts w:ascii="Arial" w:hAnsi="Arial" w:cs="Arial"/>
                <w:b/>
                <w:bCs/>
                <w:szCs w:val="28"/>
                <w:lang w:val="en-GB"/>
              </w:rPr>
              <w:t>2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37860B8" w:rsidR="0000007A" w:rsidRPr="00DE7D30" w:rsidRDefault="00CA582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66692">
              <w:rPr>
                <w:rFonts w:asciiTheme="majorHAnsi" w:hAnsiTheme="majorHAnsi" w:cs="Arial"/>
                <w:b/>
              </w:rPr>
              <w:t>The Impact of Digital Economy and Financial Inclusive Policy on National rural Revitalization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65F5119" w:rsidR="00CF0BBB" w:rsidRPr="00DE7D30" w:rsidRDefault="004D545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5E6C8173" w14:textId="77777777" w:rsidTr="00BC6522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BC6522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5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BC6522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2B0017C" w14:textId="072768CA" w:rsidR="00204D68" w:rsidRPr="00DE7D30" w:rsidRDefault="00FB772B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5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BC6522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7E1456D1" w14:textId="0DEBBCBE" w:rsidR="00D9392F" w:rsidRPr="00DE7D30" w:rsidRDefault="00FB772B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5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BC6522">
        <w:trPr>
          <w:gridBefore w:val="1"/>
          <w:wBefore w:w="80" w:type="pct"/>
          <w:trHeight w:val="574"/>
        </w:trPr>
        <w:tc>
          <w:tcPr>
            <w:tcW w:w="1360" w:type="pct"/>
            <w:gridSpan w:val="2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1D6A4D69" w14:textId="27B470B5" w:rsidR="00D9392F" w:rsidRPr="00DE7D30" w:rsidRDefault="00FB772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5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BC6522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50A78266" w14:textId="5054A59F" w:rsidR="00FB3DE3" w:rsidRPr="00DE7D30" w:rsidRDefault="00FB772B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5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BC6522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5C93CB83" w14:textId="4777E405" w:rsidR="004430CD" w:rsidRPr="00FB772B" w:rsidRDefault="00FB772B" w:rsidP="00FB772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Rural and Unemployment people it will be useful</w:t>
            </w:r>
          </w:p>
        </w:tc>
        <w:tc>
          <w:tcPr>
            <w:tcW w:w="1645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BC6522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D532B8F" w14:textId="5D7365F0" w:rsidR="005F184C" w:rsidRPr="00DE7D30" w:rsidRDefault="00FB772B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5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C6522" w:rsidRPr="00340561" w14:paraId="4126091E" w14:textId="77777777" w:rsidTr="00BC6522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D8DD6" w14:textId="77777777" w:rsidR="00BC6522" w:rsidRPr="00340561" w:rsidRDefault="00BC6522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3272E3F" w14:textId="77777777" w:rsidR="00BC6522" w:rsidRPr="00340561" w:rsidRDefault="00BC6522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C6522" w:rsidRPr="00340561" w14:paraId="689605E5" w14:textId="77777777" w:rsidTr="00BC6522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8A2D5" w14:textId="77777777" w:rsidR="00BC6522" w:rsidRPr="00340561" w:rsidRDefault="00BC652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CBA489" w14:textId="77777777" w:rsidR="00BC6522" w:rsidRPr="00340561" w:rsidRDefault="00BC6522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7D740FFB" w14:textId="77777777" w:rsidR="00BC6522" w:rsidRPr="00340561" w:rsidRDefault="00BC6522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C6522" w:rsidRPr="00340561" w14:paraId="5EC93041" w14:textId="77777777" w:rsidTr="00BC6522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6D09D1" w14:textId="77777777" w:rsidR="00BC6522" w:rsidRPr="00340561" w:rsidRDefault="00BC6522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81E78C9" w14:textId="77777777" w:rsidR="00BC6522" w:rsidRPr="00340561" w:rsidRDefault="00BC652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C7309" w14:textId="77777777" w:rsidR="00BC6522" w:rsidRPr="00340561" w:rsidRDefault="00BC6522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CA60D11" w14:textId="77777777" w:rsidR="00BC6522" w:rsidRPr="00340561" w:rsidRDefault="00BC652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9501521" w14:textId="77777777" w:rsidR="00BC6522" w:rsidRPr="00340561" w:rsidRDefault="00BC652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30473F32" w14:textId="77777777" w:rsidR="00BC6522" w:rsidRPr="00340561" w:rsidRDefault="00BC652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504173" w14:textId="77777777" w:rsidR="00BC6522" w:rsidRPr="00340561" w:rsidRDefault="00BC652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EB9BE9" w14:textId="77777777" w:rsidR="00BC6522" w:rsidRPr="00340561" w:rsidRDefault="00BC6522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74D1C21" w14:textId="77777777" w:rsidR="00BC6522" w:rsidRDefault="00BC6522" w:rsidP="00BC6522"/>
    <w:p w14:paraId="62078498" w14:textId="77777777" w:rsidR="00BC6522" w:rsidRDefault="00BC6522" w:rsidP="00BC6522"/>
    <w:bookmarkEnd w:id="0"/>
    <w:p w14:paraId="55769A4D" w14:textId="77777777" w:rsidR="00BC6522" w:rsidRDefault="00BC6522" w:rsidP="00BC6522"/>
    <w:p w14:paraId="277061B7" w14:textId="77777777" w:rsidR="003A7D09" w:rsidRPr="006D6483" w:rsidRDefault="003A7D09" w:rsidP="003A7D09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52298E97" w14:textId="1D617C47" w:rsidR="0000007A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FE97E9E" w14:textId="69EFB8C5" w:rsidR="003A7D09" w:rsidRPr="00DE7D30" w:rsidRDefault="003A7D09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proofErr w:type="gramStart"/>
      <w:r>
        <w:rPr>
          <w:rFonts w:ascii="Arial" w:hAnsi="Arial" w:cs="Arial"/>
        </w:rPr>
        <w:t>G.Bhaskar</w:t>
      </w:r>
      <w:proofErr w:type="spellEnd"/>
      <w:proofErr w:type="gram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An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ollege</w:t>
      </w:r>
      <w:proofErr w:type="spellEnd"/>
      <w:r>
        <w:rPr>
          <w:rFonts w:ascii="Arial" w:hAnsi="Arial" w:cs="Arial"/>
        </w:rPr>
        <w:t xml:space="preserve"> Of Arts An Science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3A7D09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A0CC84" w14:textId="77777777" w:rsidR="004852F4" w:rsidRPr="0000007A" w:rsidRDefault="004852F4" w:rsidP="0099583E">
      <w:r>
        <w:separator/>
      </w:r>
    </w:p>
  </w:endnote>
  <w:endnote w:type="continuationSeparator" w:id="0">
    <w:p w14:paraId="52E9B6D3" w14:textId="77777777" w:rsidR="004852F4" w:rsidRPr="0000007A" w:rsidRDefault="004852F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E4B33" w14:textId="77777777" w:rsidR="004852F4" w:rsidRPr="0000007A" w:rsidRDefault="004852F4" w:rsidP="0099583E">
      <w:r>
        <w:separator/>
      </w:r>
    </w:p>
  </w:footnote>
  <w:footnote w:type="continuationSeparator" w:id="0">
    <w:p w14:paraId="633F4511" w14:textId="77777777" w:rsidR="004852F4" w:rsidRPr="0000007A" w:rsidRDefault="004852F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2A"/>
    <w:rsid w:val="0007151E"/>
    <w:rsid w:val="00084D7C"/>
    <w:rsid w:val="000936AC"/>
    <w:rsid w:val="00095A59"/>
    <w:rsid w:val="000A2134"/>
    <w:rsid w:val="000A2D36"/>
    <w:rsid w:val="000A6F41"/>
    <w:rsid w:val="000B4EE5"/>
    <w:rsid w:val="000B65FC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6895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1656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A7D09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2F4"/>
    <w:rsid w:val="00495DBB"/>
    <w:rsid w:val="004B0965"/>
    <w:rsid w:val="004B4CAD"/>
    <w:rsid w:val="004B4FDC"/>
    <w:rsid w:val="004C0178"/>
    <w:rsid w:val="004C3DF1"/>
    <w:rsid w:val="004D2E36"/>
    <w:rsid w:val="004D545D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3EE0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1B8B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5049"/>
    <w:rsid w:val="00A36C95"/>
    <w:rsid w:val="00A37DE3"/>
    <w:rsid w:val="00A40B00"/>
    <w:rsid w:val="00A4787C"/>
    <w:rsid w:val="00A51369"/>
    <w:rsid w:val="00A519D1"/>
    <w:rsid w:val="00A5303B"/>
    <w:rsid w:val="00A65C50"/>
    <w:rsid w:val="00A76D37"/>
    <w:rsid w:val="00A8290F"/>
    <w:rsid w:val="00A845EA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421E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C6522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84123"/>
    <w:rsid w:val="00CA4B20"/>
    <w:rsid w:val="00CA5825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5C04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B772B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64B228C8-794F-4D6F-B9AE-170D964C9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D09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3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8</cp:revision>
  <dcterms:created xsi:type="dcterms:W3CDTF">2023-08-30T09:21:00Z</dcterms:created>
  <dcterms:modified xsi:type="dcterms:W3CDTF">2026-02-18T07:29:00Z</dcterms:modified>
</cp:coreProperties>
</file>